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77EB4" w14:textId="395CB2BA" w:rsidR="006F1013" w:rsidRDefault="006C6487">
      <w:pPr>
        <w:pStyle w:val="Overskrift3"/>
      </w:pPr>
      <w:bookmarkStart w:id="0" w:name="registreringsskjema-enkel-tabell"/>
      <w:proofErr w:type="spellStart"/>
      <w:r>
        <w:t>Registreringsskjema</w:t>
      </w:r>
      <w:proofErr w:type="spellEnd"/>
      <w:r>
        <w:t xml:space="preserve"> </w:t>
      </w:r>
    </w:p>
    <w:p w14:paraId="524F7618" w14:textId="77777777" w:rsidR="00797264" w:rsidRPr="00797264" w:rsidRDefault="00797264" w:rsidP="00797264">
      <w:pPr>
        <w:pStyle w:val="Brdtekst"/>
      </w:pPr>
    </w:p>
    <w:p w14:paraId="03C4BE06" w14:textId="7F928F5C" w:rsidR="006F1013" w:rsidRDefault="00BA6DB2">
      <w:pPr>
        <w:pStyle w:val="FirstParagraph"/>
      </w:pPr>
      <w:proofErr w:type="spellStart"/>
      <w:r>
        <w:rPr>
          <w:b/>
          <w:bCs/>
        </w:rPr>
        <w:t>Øvelse</w:t>
      </w:r>
      <w:proofErr w:type="spellEnd"/>
      <w:r w:rsidR="006C6487">
        <w:rPr>
          <w:b/>
          <w:bCs/>
        </w:rPr>
        <w:t>:</w:t>
      </w:r>
      <w:r w:rsidR="006C6487">
        <w:t xml:space="preserve"> ___________________________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A1891" w14:paraId="1D2840BD" w14:textId="77777777" w:rsidTr="009A1891">
        <w:tc>
          <w:tcPr>
            <w:tcW w:w="4698" w:type="dxa"/>
          </w:tcPr>
          <w:p w14:paraId="2AC1C098" w14:textId="51A3BC29" w:rsidR="009A1891" w:rsidRDefault="00BA6DB2" w:rsidP="009A1891">
            <w:pPr>
              <w:pStyle w:val="Blokktekst"/>
              <w:ind w:left="0"/>
            </w:pPr>
            <w:proofErr w:type="spellStart"/>
            <w:r>
              <w:t>Øvelse</w:t>
            </w:r>
            <w:proofErr w:type="spellEnd"/>
            <w:r w:rsidR="00797264">
              <w:t xml:space="preserve">: </w:t>
            </w:r>
          </w:p>
        </w:tc>
        <w:tc>
          <w:tcPr>
            <w:tcW w:w="4698" w:type="dxa"/>
          </w:tcPr>
          <w:p w14:paraId="66065CF0" w14:textId="1E5AA4EC" w:rsidR="009A1891" w:rsidRDefault="009A1891" w:rsidP="009A1891">
            <w:pPr>
              <w:pStyle w:val="Blokktekst"/>
              <w:ind w:left="0"/>
            </w:pPr>
            <w:r>
              <w:t>Antall</w:t>
            </w:r>
          </w:p>
        </w:tc>
      </w:tr>
      <w:tr w:rsidR="009A1891" w14:paraId="12CD9BB9" w14:textId="77777777" w:rsidTr="009A1891">
        <w:tc>
          <w:tcPr>
            <w:tcW w:w="4698" w:type="dxa"/>
          </w:tcPr>
          <w:p w14:paraId="2C4850DA" w14:textId="18007E2C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6D528BE4" w14:textId="7CE07E41" w:rsidR="009A1891" w:rsidRDefault="009A1891" w:rsidP="009A1891">
            <w:pPr>
              <w:pStyle w:val="Blokktekst"/>
              <w:ind w:left="0"/>
            </w:pPr>
          </w:p>
        </w:tc>
      </w:tr>
      <w:tr w:rsidR="009A1891" w14:paraId="6FAFF707" w14:textId="77777777" w:rsidTr="009A1891">
        <w:tc>
          <w:tcPr>
            <w:tcW w:w="4698" w:type="dxa"/>
          </w:tcPr>
          <w:p w14:paraId="74DBBF47" w14:textId="4DAC7066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2D45F40A" w14:textId="5062E463" w:rsidR="009A1891" w:rsidRDefault="009A1891" w:rsidP="009A1891">
            <w:pPr>
              <w:pStyle w:val="Blokktekst"/>
              <w:ind w:left="0"/>
            </w:pPr>
          </w:p>
        </w:tc>
      </w:tr>
      <w:tr w:rsidR="009A1891" w14:paraId="7DBBC586" w14:textId="77777777" w:rsidTr="009A1891">
        <w:tc>
          <w:tcPr>
            <w:tcW w:w="4698" w:type="dxa"/>
          </w:tcPr>
          <w:p w14:paraId="4CA4A7C0" w14:textId="137F92FF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63C45347" w14:textId="4A3AE4A8" w:rsidR="009A1891" w:rsidRDefault="009A1891" w:rsidP="009A1891">
            <w:pPr>
              <w:pStyle w:val="Blokktekst"/>
              <w:ind w:left="0"/>
            </w:pPr>
          </w:p>
        </w:tc>
      </w:tr>
      <w:tr w:rsidR="009A1891" w14:paraId="54DC6BA6" w14:textId="77777777" w:rsidTr="009A1891">
        <w:tc>
          <w:tcPr>
            <w:tcW w:w="4698" w:type="dxa"/>
          </w:tcPr>
          <w:p w14:paraId="279593C0" w14:textId="77777777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30520025" w14:textId="77777777" w:rsidR="009A1891" w:rsidRDefault="009A1891" w:rsidP="009A1891">
            <w:pPr>
              <w:pStyle w:val="Blokktekst"/>
              <w:ind w:left="0"/>
            </w:pPr>
          </w:p>
        </w:tc>
      </w:tr>
      <w:tr w:rsidR="009A1891" w14:paraId="204A173E" w14:textId="77777777" w:rsidTr="009A1891">
        <w:tc>
          <w:tcPr>
            <w:tcW w:w="4698" w:type="dxa"/>
          </w:tcPr>
          <w:p w14:paraId="271AA1D6" w14:textId="77777777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43BF631D" w14:textId="77777777" w:rsidR="009A1891" w:rsidRDefault="009A1891" w:rsidP="009A1891">
            <w:pPr>
              <w:pStyle w:val="Blokktekst"/>
              <w:ind w:left="0"/>
            </w:pPr>
          </w:p>
        </w:tc>
      </w:tr>
    </w:tbl>
    <w:p w14:paraId="35766B14" w14:textId="7DDBFBF3" w:rsidR="006F1013" w:rsidRDefault="006F1013" w:rsidP="009A1891">
      <w:pPr>
        <w:pStyle w:val="Blokktekst"/>
        <w:ind w:left="0"/>
      </w:pPr>
    </w:p>
    <w:p w14:paraId="51C46A9F" w14:textId="77777777" w:rsidR="009A1891" w:rsidRDefault="009A1891" w:rsidP="009A1891">
      <w:pPr>
        <w:pStyle w:val="Brdtekst"/>
      </w:pPr>
    </w:p>
    <w:p w14:paraId="3EAC8345" w14:textId="77777777" w:rsidR="0048534E" w:rsidRDefault="0048534E" w:rsidP="009A1891">
      <w:pPr>
        <w:pStyle w:val="Brdtekst"/>
      </w:pPr>
    </w:p>
    <w:p w14:paraId="71E6106E" w14:textId="77777777" w:rsidR="0048534E" w:rsidRDefault="0048534E" w:rsidP="009A1891">
      <w:pPr>
        <w:pStyle w:val="Brdtekst"/>
      </w:pPr>
    </w:p>
    <w:p w14:paraId="350B33B4" w14:textId="27EA65B6" w:rsidR="009A1891" w:rsidRPr="00797264" w:rsidRDefault="009A1891" w:rsidP="009A1891">
      <w:pPr>
        <w:pStyle w:val="Brdtekst"/>
        <w:rPr>
          <w:b/>
          <w:bCs/>
        </w:rPr>
      </w:pPr>
      <w:r w:rsidRPr="00797264">
        <w:rPr>
          <w:b/>
          <w:bCs/>
        </w:rPr>
        <w:t xml:space="preserve">Eksempel: </w:t>
      </w:r>
    </w:p>
    <w:p w14:paraId="7FFEAC25" w14:textId="77777777" w:rsidR="00797264" w:rsidRDefault="00797264" w:rsidP="009A1891">
      <w:pPr>
        <w:pStyle w:val="Brdtekst"/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797264" w14:paraId="5276C578" w14:textId="77777777" w:rsidTr="00BA0D87">
        <w:tc>
          <w:tcPr>
            <w:tcW w:w="4698" w:type="dxa"/>
          </w:tcPr>
          <w:p w14:paraId="13736CDC" w14:textId="64AE6C84" w:rsidR="00797264" w:rsidRDefault="00BA6DB2" w:rsidP="00BA0D87">
            <w:pPr>
              <w:pStyle w:val="Blokktekst"/>
              <w:ind w:left="0"/>
            </w:pPr>
            <w:proofErr w:type="spellStart"/>
            <w:r>
              <w:t>Øvelse</w:t>
            </w:r>
            <w:proofErr w:type="spellEnd"/>
            <w:r w:rsidR="00797264">
              <w:t xml:space="preserve">: </w:t>
            </w:r>
            <w:proofErr w:type="spellStart"/>
            <w:r>
              <w:t>Lengdehopp</w:t>
            </w:r>
            <w:proofErr w:type="spellEnd"/>
          </w:p>
        </w:tc>
        <w:tc>
          <w:tcPr>
            <w:tcW w:w="4698" w:type="dxa"/>
          </w:tcPr>
          <w:p w14:paraId="4E23E78C" w14:textId="77777777" w:rsidR="00797264" w:rsidRDefault="00797264" w:rsidP="00BA0D87">
            <w:pPr>
              <w:pStyle w:val="Blokktekst"/>
              <w:ind w:left="0"/>
            </w:pPr>
            <w:r>
              <w:t>Antall</w:t>
            </w:r>
          </w:p>
        </w:tc>
      </w:tr>
      <w:tr w:rsidR="00797264" w14:paraId="1ABFF1B6" w14:textId="77777777" w:rsidTr="00BA0D87">
        <w:tc>
          <w:tcPr>
            <w:tcW w:w="4698" w:type="dxa"/>
          </w:tcPr>
          <w:p w14:paraId="31825DBE" w14:textId="59FBA840" w:rsidR="00797264" w:rsidRDefault="00BA6DB2" w:rsidP="00BA0D87">
            <w:pPr>
              <w:pStyle w:val="Blokktekst"/>
              <w:ind w:left="0"/>
            </w:pPr>
            <w:r>
              <w:t>Ola</w:t>
            </w:r>
          </w:p>
        </w:tc>
        <w:tc>
          <w:tcPr>
            <w:tcW w:w="4698" w:type="dxa"/>
          </w:tcPr>
          <w:p w14:paraId="715310FF" w14:textId="43DF907D" w:rsidR="00797264" w:rsidRDefault="00BA6DB2" w:rsidP="00BA0D87">
            <w:pPr>
              <w:pStyle w:val="Blokktekst"/>
              <w:ind w:left="0"/>
            </w:pPr>
            <w:r>
              <w:t>0,</w:t>
            </w:r>
            <w:r w:rsidR="00C34ADC">
              <w:t>4</w:t>
            </w:r>
            <w:r>
              <w:t xml:space="preserve"> meter</w:t>
            </w:r>
          </w:p>
        </w:tc>
      </w:tr>
      <w:tr w:rsidR="00797264" w14:paraId="64B06682" w14:textId="77777777" w:rsidTr="00BA0D87">
        <w:tc>
          <w:tcPr>
            <w:tcW w:w="4698" w:type="dxa"/>
          </w:tcPr>
          <w:p w14:paraId="50A89C52" w14:textId="5122CF72" w:rsidR="00797264" w:rsidRDefault="00BA6DB2" w:rsidP="00BA0D87">
            <w:pPr>
              <w:pStyle w:val="Blokktekst"/>
              <w:ind w:left="0"/>
            </w:pPr>
            <w:r>
              <w:t>Kari</w:t>
            </w:r>
          </w:p>
        </w:tc>
        <w:tc>
          <w:tcPr>
            <w:tcW w:w="4698" w:type="dxa"/>
          </w:tcPr>
          <w:p w14:paraId="6F81E162" w14:textId="057416AB" w:rsidR="00797264" w:rsidRDefault="00BA6DB2" w:rsidP="00BA0D87">
            <w:pPr>
              <w:pStyle w:val="Blokktekst"/>
              <w:ind w:left="0"/>
            </w:pPr>
            <w:r>
              <w:t>0,</w:t>
            </w:r>
            <w:r w:rsidR="00C34ADC">
              <w:t>7</w:t>
            </w:r>
            <w:r>
              <w:t xml:space="preserve"> meter</w:t>
            </w:r>
          </w:p>
        </w:tc>
      </w:tr>
      <w:tr w:rsidR="00797264" w14:paraId="51A6647B" w14:textId="77777777" w:rsidTr="00BA0D87">
        <w:tc>
          <w:tcPr>
            <w:tcW w:w="4698" w:type="dxa"/>
          </w:tcPr>
          <w:p w14:paraId="5E597772" w14:textId="55A6345F" w:rsidR="00797264" w:rsidRDefault="00BA6DB2" w:rsidP="00BA0D87">
            <w:pPr>
              <w:pStyle w:val="Blokktekst"/>
              <w:ind w:left="0"/>
            </w:pPr>
            <w:r>
              <w:t>Hans</w:t>
            </w:r>
          </w:p>
        </w:tc>
        <w:tc>
          <w:tcPr>
            <w:tcW w:w="4698" w:type="dxa"/>
          </w:tcPr>
          <w:p w14:paraId="294831AC" w14:textId="0C78A067" w:rsidR="00797264" w:rsidRDefault="00C34ADC" w:rsidP="00BA0D87">
            <w:pPr>
              <w:pStyle w:val="Blokktekst"/>
              <w:ind w:left="0"/>
            </w:pPr>
            <w:r>
              <w:t>2</w:t>
            </w:r>
            <w:r w:rsidR="00667DDB">
              <w:t>,</w:t>
            </w:r>
            <w:r>
              <w:t>4</w:t>
            </w:r>
            <w:r w:rsidR="00667DDB">
              <w:t xml:space="preserve"> </w:t>
            </w:r>
            <w:proofErr w:type="gramStart"/>
            <w:r w:rsidR="00667DDB">
              <w:t>meter</w:t>
            </w:r>
            <w:proofErr w:type="gramEnd"/>
          </w:p>
        </w:tc>
      </w:tr>
      <w:tr w:rsidR="00797264" w14:paraId="6E123E5E" w14:textId="77777777" w:rsidTr="00BA0D87">
        <w:tc>
          <w:tcPr>
            <w:tcW w:w="4698" w:type="dxa"/>
          </w:tcPr>
          <w:p w14:paraId="7769AA15" w14:textId="77777777" w:rsidR="00797264" w:rsidRDefault="00797264" w:rsidP="00BA0D87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2BAEDAF2" w14:textId="77777777" w:rsidR="00797264" w:rsidRDefault="00797264" w:rsidP="00BA0D87">
            <w:pPr>
              <w:pStyle w:val="Blokktekst"/>
              <w:ind w:left="0"/>
            </w:pPr>
          </w:p>
        </w:tc>
      </w:tr>
      <w:tr w:rsidR="00797264" w14:paraId="15C1E355" w14:textId="77777777" w:rsidTr="00BA0D87">
        <w:tc>
          <w:tcPr>
            <w:tcW w:w="4698" w:type="dxa"/>
          </w:tcPr>
          <w:p w14:paraId="4CEF8ECA" w14:textId="77777777" w:rsidR="00797264" w:rsidRDefault="00797264" w:rsidP="00BA0D87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1D45B1C7" w14:textId="77777777" w:rsidR="00797264" w:rsidRDefault="00797264" w:rsidP="00BA0D87">
            <w:pPr>
              <w:pStyle w:val="Blokktekst"/>
              <w:ind w:left="0"/>
            </w:pPr>
          </w:p>
        </w:tc>
      </w:tr>
    </w:tbl>
    <w:p w14:paraId="08C89E74" w14:textId="77777777" w:rsidR="00797264" w:rsidRDefault="00797264" w:rsidP="009A1891">
      <w:pPr>
        <w:pStyle w:val="Brdtekst"/>
      </w:pPr>
    </w:p>
    <w:p w14:paraId="74DA6D1D" w14:textId="77777777" w:rsidR="00797264" w:rsidRDefault="00797264" w:rsidP="009A1891">
      <w:pPr>
        <w:pStyle w:val="Brdtekst"/>
      </w:pPr>
    </w:p>
    <w:p w14:paraId="0A0CBB1B" w14:textId="77777777" w:rsidR="00797264" w:rsidRDefault="00797264" w:rsidP="009A1891">
      <w:pPr>
        <w:pStyle w:val="Brdtekst"/>
      </w:pPr>
    </w:p>
    <w:p w14:paraId="3C1EF1FC" w14:textId="77777777" w:rsidR="00797264" w:rsidRDefault="00797264" w:rsidP="009A1891">
      <w:pPr>
        <w:pStyle w:val="Brdtekst"/>
      </w:pPr>
    </w:p>
    <w:p w14:paraId="5A0DB4C2" w14:textId="77777777" w:rsidR="00797264" w:rsidRPr="009A1891" w:rsidRDefault="00797264" w:rsidP="009A1891">
      <w:pPr>
        <w:pStyle w:val="Brdtekst"/>
      </w:pPr>
    </w:p>
    <w:p w14:paraId="367D3228" w14:textId="32A449C0" w:rsidR="006F1013" w:rsidRDefault="006F1013"/>
    <w:p w14:paraId="7BF9F614" w14:textId="77777777" w:rsidR="006F1013" w:rsidRDefault="006C6487">
      <w:pPr>
        <w:pStyle w:val="Overskrift3"/>
      </w:pPr>
      <w:bookmarkStart w:id="1" w:name="diagram-mal-søylediagram"/>
      <w:bookmarkEnd w:id="0"/>
      <w:r>
        <w:t>📊</w:t>
      </w:r>
      <w:r>
        <w:t xml:space="preserve"> Diagram-mal: Søylediagram</w:t>
      </w:r>
    </w:p>
    <w:p w14:paraId="3F625D65" w14:textId="77777777" w:rsidR="006F1013" w:rsidRDefault="006C6487">
      <w:pPr>
        <w:pStyle w:val="FirstParagraph"/>
      </w:pPr>
      <w:r>
        <w:rPr>
          <w:b/>
          <w:bCs/>
        </w:rPr>
        <w:t>Tittel:</w:t>
      </w:r>
      <w:r>
        <w:t xml:space="preserve"> ___________________________</w:t>
      </w:r>
    </w:p>
    <w:p w14:paraId="3EC93304" w14:textId="77777777" w:rsidR="00353863" w:rsidRDefault="006C6487">
      <w:pPr>
        <w:pStyle w:val="Brdtekst"/>
      </w:pPr>
      <w:r>
        <w:rPr>
          <w:b/>
          <w:bCs/>
        </w:rPr>
        <w:t>X-</w:t>
      </w:r>
      <w:proofErr w:type="spellStart"/>
      <w:r>
        <w:rPr>
          <w:b/>
          <w:bCs/>
        </w:rPr>
        <w:t>aks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kategori</w:t>
      </w:r>
      <w:proofErr w:type="spellEnd"/>
      <w:r>
        <w:rPr>
          <w:b/>
          <w:bCs/>
        </w:rPr>
        <w:t>):</w:t>
      </w:r>
      <w:r>
        <w:t xml:space="preserve"> _____________________</w:t>
      </w:r>
    </w:p>
    <w:p w14:paraId="3BA5B665" w14:textId="69AA2137" w:rsidR="006F1013" w:rsidRDefault="006C6487">
      <w:pPr>
        <w:pStyle w:val="Brdtekst"/>
      </w:pPr>
      <w:r>
        <w:br/>
      </w:r>
      <w:r>
        <w:rPr>
          <w:b/>
          <w:bCs/>
        </w:rPr>
        <w:t>Y-akse (antall)</w:t>
      </w:r>
    </w:p>
    <w:p w14:paraId="5F531E33" w14:textId="3E69C448" w:rsidR="006F1013" w:rsidRDefault="006C6487">
      <w:pPr>
        <w:pStyle w:val="Brdtekst"/>
        <w:rPr>
          <w:b/>
          <w:bCs/>
        </w:rPr>
      </w:pPr>
      <w:proofErr w:type="spellStart"/>
      <w:r>
        <w:rPr>
          <w:b/>
          <w:bCs/>
        </w:rPr>
        <w:t>Teg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øyler</w:t>
      </w:r>
      <w:proofErr w:type="spellEnd"/>
      <w:r>
        <w:rPr>
          <w:b/>
          <w:bCs/>
        </w:rPr>
        <w:t xml:space="preserve"> her:</w:t>
      </w:r>
    </w:p>
    <w:p w14:paraId="3865A8C9" w14:textId="65193A2A" w:rsidR="00911E6F" w:rsidRDefault="00911E6F">
      <w:pPr>
        <w:pStyle w:val="Brdtekst"/>
        <w:rPr>
          <w:b/>
          <w:bCs/>
        </w:rPr>
      </w:pPr>
    </w:p>
    <w:p w14:paraId="0F029C1A" w14:textId="7AF9286E" w:rsidR="00911E6F" w:rsidRDefault="00911E6F">
      <w:pPr>
        <w:pStyle w:val="Brdtekst"/>
        <w:rPr>
          <w:b/>
          <w:bCs/>
        </w:rPr>
      </w:pPr>
    </w:p>
    <w:p w14:paraId="03EB41C9" w14:textId="45F94454" w:rsidR="00911E6F" w:rsidRDefault="00911E6F">
      <w:pPr>
        <w:pStyle w:val="Brdtekst"/>
        <w:rPr>
          <w:b/>
          <w:bCs/>
        </w:rPr>
      </w:pPr>
    </w:p>
    <w:p w14:paraId="16E368EE" w14:textId="115B234E" w:rsidR="00911E6F" w:rsidRDefault="005D27F9">
      <w:pPr>
        <w:pStyle w:val="Brdtekst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66109E" wp14:editId="2618C7A3">
                <wp:simplePos x="0" y="0"/>
                <wp:positionH relativeFrom="column">
                  <wp:posOffset>-7166</wp:posOffset>
                </wp:positionH>
                <wp:positionV relativeFrom="paragraph">
                  <wp:posOffset>287835</wp:posOffset>
                </wp:positionV>
                <wp:extent cx="0" cy="4245429"/>
                <wp:effectExtent l="12700" t="0" r="12700" b="22225"/>
                <wp:wrapNone/>
                <wp:docPr id="209512415" name="Rett linj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4542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3FBAA7" id="Rett linje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5pt,22.65pt" to="-.55pt,356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" strokecolor="#156082 [3204]" strokeweight="1.5pt">
                <v:stroke joinstyle="miter"/>
              </v:line>
            </w:pict>
          </mc:Fallback>
        </mc:AlternateContent>
      </w:r>
    </w:p>
    <w:p w14:paraId="224C072A" w14:textId="0E90EE6D" w:rsidR="00911E6F" w:rsidRDefault="00911E6F">
      <w:pPr>
        <w:pStyle w:val="Brdtekst"/>
        <w:rPr>
          <w:b/>
          <w:bCs/>
        </w:rPr>
      </w:pPr>
    </w:p>
    <w:p w14:paraId="0FAD48C6" w14:textId="2755F2BB" w:rsidR="00911E6F" w:rsidRDefault="00911E6F">
      <w:pPr>
        <w:pStyle w:val="Brdtekst"/>
        <w:rPr>
          <w:b/>
          <w:bCs/>
        </w:rPr>
      </w:pPr>
    </w:p>
    <w:p w14:paraId="5F9DEF37" w14:textId="378C47CA" w:rsidR="00911E6F" w:rsidRDefault="00911E6F">
      <w:pPr>
        <w:pStyle w:val="Brdtekst"/>
        <w:rPr>
          <w:b/>
          <w:bCs/>
        </w:rPr>
      </w:pPr>
    </w:p>
    <w:p w14:paraId="18DDC3EE" w14:textId="25E69CD0" w:rsidR="00380D9F" w:rsidRDefault="00380D9F">
      <w:pPr>
        <w:pStyle w:val="Blokktekst"/>
      </w:pPr>
    </w:p>
    <w:p w14:paraId="69997F56" w14:textId="7F767A51" w:rsidR="00380D9F" w:rsidRDefault="00380D9F">
      <w:pPr>
        <w:pStyle w:val="Blokktekst"/>
      </w:pPr>
    </w:p>
    <w:p w14:paraId="43C20BA9" w14:textId="5130ECD5" w:rsidR="00380D9F" w:rsidRPr="009A0D6B" w:rsidRDefault="009A0D6B">
      <w:pPr>
        <w:pStyle w:val="Blokktekst"/>
        <w:rPr>
          <w:sz w:val="20"/>
          <w:szCs w:val="20"/>
        </w:rPr>
      </w:pPr>
      <w:r>
        <w:tab/>
      </w:r>
    </w:p>
    <w:p w14:paraId="4EF33642" w14:textId="3246D8D4" w:rsidR="00380D9F" w:rsidRDefault="00380D9F">
      <w:pPr>
        <w:pStyle w:val="Blokktekst"/>
      </w:pPr>
    </w:p>
    <w:p w14:paraId="2A725A07" w14:textId="5CFA8A0F" w:rsidR="00380D9F" w:rsidRDefault="00165954">
      <w:pPr>
        <w:pStyle w:val="Blokk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18047E" wp14:editId="1D2728F1">
                <wp:simplePos x="0" y="0"/>
                <wp:positionH relativeFrom="column">
                  <wp:posOffset>-836678</wp:posOffset>
                </wp:positionH>
                <wp:positionV relativeFrom="paragraph">
                  <wp:posOffset>230222</wp:posOffset>
                </wp:positionV>
                <wp:extent cx="914400" cy="504842"/>
                <wp:effectExtent l="0" t="0" r="0" b="0"/>
                <wp:wrapNone/>
                <wp:docPr id="638243906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14400" cy="50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B783F5" w14:textId="5AA282EA" w:rsidR="00165954" w:rsidRPr="00165954" w:rsidRDefault="00165954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Ant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8047E" id="_x0000_t202" coordsize="21600,21600" o:spt="202" path="m,l,21600r21600,l21600,xe">
                <v:stroke joinstyle="miter"/>
                <v:path gradientshapeok="t" o:connecttype="rect"/>
              </v:shapetype>
              <v:shape id="Tekstboks 9" o:spid="_x0000_s1026" type="#_x0000_t202" style="position:absolute;left:0;text-align:left;margin-left:-65.9pt;margin-top:18.15pt;width:1in;height:39.75pt;rotation:-90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" filled="f" stroked="f">
                <v:textbox>
                  <w:txbxContent>
                    <w:p w14:paraId="14B783F5" w14:textId="5AA282EA" w:rsidR="00165954" w:rsidRPr="00165954" w:rsidRDefault="00165954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Antall</w:t>
                      </w:r>
                    </w:p>
                  </w:txbxContent>
                </v:textbox>
              </v:shape>
            </w:pict>
          </mc:Fallback>
        </mc:AlternateContent>
      </w:r>
    </w:p>
    <w:p w14:paraId="1EE526C0" w14:textId="5DD301D0" w:rsidR="00911E6F" w:rsidRDefault="00911E6F" w:rsidP="00911E6F">
      <w:pPr>
        <w:pStyle w:val="Brdtekst"/>
      </w:pPr>
    </w:p>
    <w:p w14:paraId="7AF5D011" w14:textId="5A4C8C67" w:rsidR="00911E6F" w:rsidRDefault="00911E6F" w:rsidP="00911E6F">
      <w:pPr>
        <w:pStyle w:val="Brdtekst"/>
      </w:pPr>
    </w:p>
    <w:p w14:paraId="723C5C73" w14:textId="06BF154C" w:rsidR="00911E6F" w:rsidRDefault="00911E6F" w:rsidP="00911E6F">
      <w:pPr>
        <w:pStyle w:val="Brdtekst"/>
      </w:pPr>
    </w:p>
    <w:p w14:paraId="5742F9BA" w14:textId="1358CF40" w:rsidR="00911E6F" w:rsidRDefault="00911E6F" w:rsidP="00911E6F">
      <w:pPr>
        <w:pStyle w:val="Brdtekst"/>
      </w:pPr>
    </w:p>
    <w:p w14:paraId="4018EBB5" w14:textId="3F5E2904" w:rsidR="00911E6F" w:rsidRDefault="00911E6F" w:rsidP="00911E6F">
      <w:pPr>
        <w:pStyle w:val="Brdtekst"/>
      </w:pPr>
    </w:p>
    <w:p w14:paraId="730B0F48" w14:textId="1D12C8DF" w:rsidR="00911E6F" w:rsidRDefault="00911E6F" w:rsidP="00911E6F">
      <w:pPr>
        <w:pStyle w:val="Brdtekst"/>
      </w:pPr>
    </w:p>
    <w:p w14:paraId="251316EC" w14:textId="55D9EC9A" w:rsidR="00911E6F" w:rsidRDefault="005D27F9" w:rsidP="00911E6F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56B57A" wp14:editId="667E81E5">
                <wp:simplePos x="0" y="0"/>
                <wp:positionH relativeFrom="column">
                  <wp:posOffset>-311966</wp:posOffset>
                </wp:positionH>
                <wp:positionV relativeFrom="paragraph">
                  <wp:posOffset>261801</wp:posOffset>
                </wp:positionV>
                <wp:extent cx="6466114" cy="0"/>
                <wp:effectExtent l="0" t="12700" r="24130" b="12700"/>
                <wp:wrapNone/>
                <wp:docPr id="152048837" name="Rett linj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6114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9B0CE0" id="Rett linje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55pt,20.6pt" to="484.6pt,2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" strokecolor="#156082 [3204]" strokeweight="1.5pt">
                <v:stroke joinstyle="miter"/>
              </v:line>
            </w:pict>
          </mc:Fallback>
        </mc:AlternateContent>
      </w:r>
    </w:p>
    <w:p w14:paraId="3C792EB6" w14:textId="32650CD5" w:rsidR="00911E6F" w:rsidRDefault="00353863" w:rsidP="00911E6F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386EE0" wp14:editId="32ED27A0">
                <wp:simplePos x="0" y="0"/>
                <wp:positionH relativeFrom="column">
                  <wp:posOffset>2733408</wp:posOffset>
                </wp:positionH>
                <wp:positionV relativeFrom="paragraph">
                  <wp:posOffset>290562</wp:posOffset>
                </wp:positionV>
                <wp:extent cx="782053" cy="565484"/>
                <wp:effectExtent l="0" t="0" r="0" b="0"/>
                <wp:wrapNone/>
                <wp:docPr id="648011040" name="Tekstbok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053" cy="5654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D1F0B" w14:textId="5ADDDC79" w:rsidR="00353863" w:rsidRPr="00353863" w:rsidRDefault="00353863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T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86EE0" id="Tekstboks 10" o:spid="_x0000_s1027" type="#_x0000_t202" style="position:absolute;margin-left:215.25pt;margin-top:22.9pt;width:61.6pt;height:44.5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" filled="f" stroked="f">
                <v:textbox>
                  <w:txbxContent>
                    <w:p w14:paraId="5F7D1F0B" w14:textId="5ADDDC79" w:rsidR="00353863" w:rsidRPr="00353863" w:rsidRDefault="00353863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Tema</w:t>
                      </w:r>
                    </w:p>
                  </w:txbxContent>
                </v:textbox>
              </v:shape>
            </w:pict>
          </mc:Fallback>
        </mc:AlternateContent>
      </w:r>
    </w:p>
    <w:p w14:paraId="2FCD9CF2" w14:textId="784CB913" w:rsidR="00911E6F" w:rsidRDefault="00911E6F" w:rsidP="00911E6F">
      <w:pPr>
        <w:pStyle w:val="Brdtekst"/>
      </w:pPr>
    </w:p>
    <w:p w14:paraId="0632E3B6" w14:textId="48FD3E33" w:rsidR="00911E6F" w:rsidRPr="00911E6F" w:rsidRDefault="00911E6F" w:rsidP="00911E6F">
      <w:pPr>
        <w:pStyle w:val="Brdtekst"/>
      </w:pPr>
      <w:r>
        <w:rPr>
          <w:b/>
          <w:bCs/>
        </w:rPr>
        <w:lastRenderedPageBreak/>
        <w:t>Eksempel</w:t>
      </w:r>
      <w:r>
        <w:rPr>
          <w:b/>
          <w:bCs/>
        </w:rPr>
        <w:t>:</w:t>
      </w:r>
    </w:p>
    <w:p w14:paraId="6319D535" w14:textId="0D43D72F" w:rsidR="00380D9F" w:rsidRDefault="00380D9F">
      <w:pPr>
        <w:pStyle w:val="Blokktekst"/>
      </w:pPr>
    </w:p>
    <w:p w14:paraId="79B8F607" w14:textId="4B67516E" w:rsidR="00BC49CE" w:rsidRDefault="00CB0546" w:rsidP="00BC49CE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ABB40A" wp14:editId="53C05E9E">
                <wp:simplePos x="0" y="0"/>
                <wp:positionH relativeFrom="column">
                  <wp:posOffset>959634</wp:posOffset>
                </wp:positionH>
                <wp:positionV relativeFrom="paragraph">
                  <wp:posOffset>56365</wp:posOffset>
                </wp:positionV>
                <wp:extent cx="0" cy="2689411"/>
                <wp:effectExtent l="12700" t="0" r="12700" b="15875"/>
                <wp:wrapNone/>
                <wp:docPr id="59190093" name="Rett linj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89411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E86C44" id="Rett linje 14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55pt,4.45pt" to="75.55pt,216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&#13;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3A01F0D5" wp14:editId="6998228E">
            <wp:simplePos x="0" y="0"/>
            <wp:positionH relativeFrom="column">
              <wp:posOffset>956603</wp:posOffset>
            </wp:positionH>
            <wp:positionV relativeFrom="paragraph">
              <wp:posOffset>55245</wp:posOffset>
            </wp:positionV>
            <wp:extent cx="3164840" cy="3164840"/>
            <wp:effectExtent l="0" t="0" r="0" b="0"/>
            <wp:wrapTight wrapText="bothSides">
              <wp:wrapPolygon edited="0">
                <wp:start x="0" y="0"/>
                <wp:lineTo x="0" y="21496"/>
                <wp:lineTo x="21496" y="21496"/>
                <wp:lineTo x="21496" y="0"/>
                <wp:lineTo x="0" y="0"/>
              </wp:wrapPolygon>
            </wp:wrapTight>
            <wp:docPr id="1264317490" name="Bilde 13" descr="Genererte bil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enererte bild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316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fldChar w:fldCharType="begin"/>
      </w:r>
      <w:r>
        <w:instrText xml:space="preserve"> INCLUDEPICTURE "https://sdmntprnortheu.oaiusercontent.com/files/00000000-bfa4-61f4-92af-0f7beb1bfc87/raw?se=2025-08-06T09%3A58%3A30Z&amp;sp=r&amp;sv=2024-08-04&amp;sr=b&amp;scid=7117aac9-6219-527c-a4d5-acd49f29b204&amp;skoid=b928fb90-500a-412f-a661-1ece57a7c318&amp;sktid=a48cca56-e6da-484e-a814-9c849652bcb3&amp;skt=2025-08-06T03%3A40%3A32Z&amp;ske=2025-08-07T03%3A40%3A32Z&amp;sks=b&amp;skv=2024-08-04&amp;sig=ZvqPzj8pIjyjThpro/d2BpZDq6Cn5qAwSHCBoldEF0A%3D" \* MERGEFORMATINET </w:instrText>
      </w:r>
      <w:r>
        <w:fldChar w:fldCharType="separate"/>
      </w:r>
      <w:r>
        <w:fldChar w:fldCharType="end"/>
      </w:r>
    </w:p>
    <w:p w14:paraId="30A91EB4" w14:textId="108BF431" w:rsidR="00BC49CE" w:rsidRPr="00BC49CE" w:rsidRDefault="00CB0546" w:rsidP="00BC49CE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423C7A0" wp14:editId="1B0CFE88">
                <wp:simplePos x="0" y="0"/>
                <wp:positionH relativeFrom="column">
                  <wp:posOffset>421013</wp:posOffset>
                </wp:positionH>
                <wp:positionV relativeFrom="paragraph">
                  <wp:posOffset>266065</wp:posOffset>
                </wp:positionV>
                <wp:extent cx="417666" cy="337021"/>
                <wp:effectExtent l="0" t="0" r="0" b="0"/>
                <wp:wrapNone/>
                <wp:docPr id="1940424019" name="Tekstbok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666" cy="3370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6D281" w14:textId="0A7BE12D" w:rsidR="00CB0546" w:rsidRPr="00CB0546" w:rsidRDefault="00CB0546" w:rsidP="00CB0546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2,</w:t>
                            </w:r>
                            <w:r w:rsidR="00C34ADC">
                              <w:rPr>
                                <w:lang w:val="nb-NO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3C7A0" id="Tekstboks 16" o:spid="_x0000_s1028" type="#_x0000_t202" style="position:absolute;margin-left:33.15pt;margin-top:20.95pt;width:32.9pt;height:26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" filled="f" stroked="f">
                <v:textbox>
                  <w:txbxContent>
                    <w:p w14:paraId="3CB6D281" w14:textId="0A7BE12D" w:rsidR="00CB0546" w:rsidRPr="00CB0546" w:rsidRDefault="00CB0546" w:rsidP="00CB0546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2,</w:t>
                      </w:r>
                      <w:r w:rsidR="00C34ADC">
                        <w:rPr>
                          <w:lang w:val="nb-NO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BC49CE">
        <w:fldChar w:fldCharType="begin"/>
      </w:r>
      <w:r w:rsidR="00BC49CE">
        <w:instrText xml:space="preserve"> INCLUDEPICTURE "/Users/ingeborgskaareolsson/Library/Group Containers/UBF8T346G9.ms/WebArchiveCopyPasteTempFiles/com.microsoft.Word/Scale?geometry=530x800%3E" \* MERGEFORMATINET </w:instrText>
      </w:r>
      <w:r w:rsidR="00BC49CE">
        <w:fldChar w:fldCharType="separate"/>
      </w:r>
      <w:r w:rsidR="00BC49CE">
        <w:fldChar w:fldCharType="end"/>
      </w:r>
    </w:p>
    <w:p w14:paraId="10CA3354" w14:textId="12302A20" w:rsidR="006F1013" w:rsidRDefault="00CB0546" w:rsidP="00CB0546">
      <w:pPr>
        <w:tabs>
          <w:tab w:val="center" w:pos="66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864BCB" wp14:editId="56C79C5E">
                <wp:simplePos x="0" y="0"/>
                <wp:positionH relativeFrom="column">
                  <wp:posOffset>879203</wp:posOffset>
                </wp:positionH>
                <wp:positionV relativeFrom="paragraph">
                  <wp:posOffset>99513</wp:posOffset>
                </wp:positionV>
                <wp:extent cx="166688" cy="0"/>
                <wp:effectExtent l="0" t="12700" r="24130" b="12700"/>
                <wp:wrapNone/>
                <wp:docPr id="1794851287" name="Rett linj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8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10DA45" id="Rett linje 15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25pt,7.85pt" to="82.4pt,7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" strokecolor="black [3200]" strokeweight="1.5pt">
                <v:stroke joinstyle="miter"/>
              </v:line>
            </w:pict>
          </mc:Fallback>
        </mc:AlternateContent>
      </w:r>
      <w:r>
        <w:tab/>
      </w:r>
    </w:p>
    <w:p w14:paraId="2AF6F4C3" w14:textId="1AA15DFD" w:rsidR="007E58CE" w:rsidRDefault="006C6487">
      <w:pPr>
        <w:pStyle w:val="Overskrift3"/>
      </w:pPr>
      <w:bookmarkStart w:id="2" w:name="Xe13e9f334aa8f525d435a972aa2394d5c8eff36"/>
      <w:bookmarkEnd w:id="1"/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B9F6CE8" wp14:editId="635EDF11">
                <wp:simplePos x="0" y="0"/>
                <wp:positionH relativeFrom="column">
                  <wp:posOffset>-317904</wp:posOffset>
                </wp:positionH>
                <wp:positionV relativeFrom="paragraph">
                  <wp:posOffset>150800</wp:posOffset>
                </wp:positionV>
                <wp:extent cx="736270" cy="320634"/>
                <wp:effectExtent l="0" t="0" r="0" b="0"/>
                <wp:wrapNone/>
                <wp:docPr id="690908778" name="Tekstbok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36270" cy="3206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CFD52D" w14:textId="6E73FFA1" w:rsidR="006C6487" w:rsidRPr="006C6487" w:rsidRDefault="006C6487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Me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9F6CE8" id="Tekstboks 17" o:spid="_x0000_s1029" type="#_x0000_t202" style="position:absolute;margin-left:-25.05pt;margin-top:11.85pt;width:57.95pt;height:25.25pt;rotation:-90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" filled="f" stroked="f">
                <v:textbox>
                  <w:txbxContent>
                    <w:p w14:paraId="2ECFD52D" w14:textId="6E73FFA1" w:rsidR="006C6487" w:rsidRPr="006C6487" w:rsidRDefault="006C6487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Meter</w:t>
                      </w:r>
                    </w:p>
                  </w:txbxContent>
                </v:textbox>
              </v:shape>
            </w:pict>
          </mc:Fallback>
        </mc:AlternateContent>
      </w:r>
    </w:p>
    <w:p w14:paraId="50AF53B2" w14:textId="77777777" w:rsidR="007E58CE" w:rsidRDefault="007E58CE">
      <w:pPr>
        <w:pStyle w:val="Overskrift3"/>
      </w:pPr>
    </w:p>
    <w:p w14:paraId="0D0A02A4" w14:textId="108667A5" w:rsidR="007E58CE" w:rsidRDefault="00CB0546">
      <w:pPr>
        <w:pStyle w:val="Overskrift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C190F4" wp14:editId="46370E06">
                <wp:simplePos x="0" y="0"/>
                <wp:positionH relativeFrom="column">
                  <wp:posOffset>417195</wp:posOffset>
                </wp:positionH>
                <wp:positionV relativeFrom="paragraph">
                  <wp:posOffset>318770</wp:posOffset>
                </wp:positionV>
                <wp:extent cx="417666" cy="337021"/>
                <wp:effectExtent l="0" t="0" r="0" b="0"/>
                <wp:wrapNone/>
                <wp:docPr id="1030833114" name="Tekstbok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666" cy="3370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89D0B" w14:textId="4D7A441A" w:rsidR="00CB0546" w:rsidRPr="00CB0546" w:rsidRDefault="00CB0546" w:rsidP="00CB0546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0,</w:t>
                            </w:r>
                            <w:r w:rsidR="00C34ADC">
                              <w:rPr>
                                <w:lang w:val="nb-NO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190F4" id="_x0000_s1030" type="#_x0000_t202" style="position:absolute;margin-left:32.85pt;margin-top:25.1pt;width:32.9pt;height:26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" filled="f" stroked="f">
                <v:textbox>
                  <w:txbxContent>
                    <w:p w14:paraId="7FB89D0B" w14:textId="4D7A441A" w:rsidR="00CB0546" w:rsidRPr="00CB0546" w:rsidRDefault="00CB0546" w:rsidP="00CB0546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0,</w:t>
                      </w:r>
                      <w:r w:rsidR="00C34ADC">
                        <w:rPr>
                          <w:lang w:val="nb-NO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0428F104" w14:textId="575C71CB" w:rsidR="0048534E" w:rsidRDefault="00CB0546" w:rsidP="0048534E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E24707" wp14:editId="4E92568A">
                <wp:simplePos x="0" y="0"/>
                <wp:positionH relativeFrom="column">
                  <wp:posOffset>873760</wp:posOffset>
                </wp:positionH>
                <wp:positionV relativeFrom="paragraph">
                  <wp:posOffset>190500</wp:posOffset>
                </wp:positionV>
                <wp:extent cx="166688" cy="0"/>
                <wp:effectExtent l="0" t="12700" r="24130" b="12700"/>
                <wp:wrapNone/>
                <wp:docPr id="322646693" name="Rett linj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8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4F3060" id="Rett linje 15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8pt,15pt" to="81.95pt,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" strokecolor="black [3200]" strokeweight="1.5pt">
                <v:stroke joinstyle="miter"/>
              </v:line>
            </w:pict>
          </mc:Fallback>
        </mc:AlternateContent>
      </w:r>
    </w:p>
    <w:p w14:paraId="35FD7586" w14:textId="03FC41AB" w:rsidR="0048534E" w:rsidRDefault="00CB0546" w:rsidP="0048534E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6FF5D7" wp14:editId="46412DE2">
                <wp:simplePos x="0" y="0"/>
                <wp:positionH relativeFrom="column">
                  <wp:posOffset>417231</wp:posOffset>
                </wp:positionH>
                <wp:positionV relativeFrom="paragraph">
                  <wp:posOffset>65405</wp:posOffset>
                </wp:positionV>
                <wp:extent cx="417666" cy="337021"/>
                <wp:effectExtent l="0" t="0" r="0" b="0"/>
                <wp:wrapNone/>
                <wp:docPr id="18759371" name="Tekstbok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666" cy="3370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C15E5A" w14:textId="09400657" w:rsidR="00CB0546" w:rsidRPr="00CB0546" w:rsidRDefault="00CB0546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0,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FF5D7" id="_x0000_s1031" type="#_x0000_t202" style="position:absolute;margin-left:32.85pt;margin-top:5.15pt;width:32.9pt;height:26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" filled="f" stroked="f">
                <v:textbox>
                  <w:txbxContent>
                    <w:p w14:paraId="2FC15E5A" w14:textId="09400657" w:rsidR="00CB0546" w:rsidRPr="00CB0546" w:rsidRDefault="00CB0546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0,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654CC2" wp14:editId="3198F13A">
                <wp:simplePos x="0" y="0"/>
                <wp:positionH relativeFrom="column">
                  <wp:posOffset>871855</wp:posOffset>
                </wp:positionH>
                <wp:positionV relativeFrom="paragraph">
                  <wp:posOffset>185420</wp:posOffset>
                </wp:positionV>
                <wp:extent cx="166688" cy="0"/>
                <wp:effectExtent l="0" t="12700" r="24130" b="12700"/>
                <wp:wrapNone/>
                <wp:docPr id="1690315470" name="Rett linj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688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A9F995" id="Rett linje 1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65pt,14.6pt" to="81.8pt,1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" strokecolor="black [3200]" strokeweight="1.5pt">
                <v:stroke joinstyle="miter"/>
              </v:line>
            </w:pict>
          </mc:Fallback>
        </mc:AlternateContent>
      </w:r>
    </w:p>
    <w:p w14:paraId="24B526A8" w14:textId="77777777" w:rsidR="0048534E" w:rsidRDefault="0048534E" w:rsidP="0048534E">
      <w:pPr>
        <w:pStyle w:val="Brdtekst"/>
      </w:pPr>
    </w:p>
    <w:p w14:paraId="044B3649" w14:textId="77777777" w:rsidR="0048534E" w:rsidRPr="0048534E" w:rsidRDefault="0048534E" w:rsidP="0048534E">
      <w:pPr>
        <w:pStyle w:val="Brdtekst"/>
      </w:pPr>
    </w:p>
    <w:p w14:paraId="21BAE241" w14:textId="77777777" w:rsidR="007E58CE" w:rsidRDefault="007E58CE">
      <w:pPr>
        <w:pStyle w:val="Overskrift3"/>
      </w:pPr>
    </w:p>
    <w:p w14:paraId="2A314F7A" w14:textId="77777777" w:rsidR="00353863" w:rsidRDefault="00353863">
      <w:pPr>
        <w:pStyle w:val="Overskrift3"/>
      </w:pPr>
    </w:p>
    <w:p w14:paraId="2E616361" w14:textId="77777777" w:rsidR="00353863" w:rsidRDefault="00353863">
      <w:pPr>
        <w:pStyle w:val="SourceCode"/>
      </w:pPr>
    </w:p>
    <w:p w14:paraId="52F47350" w14:textId="354FC48C" w:rsidR="00353863" w:rsidRDefault="00353863">
      <w:pPr>
        <w:pStyle w:val="SourceCode"/>
      </w:pPr>
    </w:p>
    <w:bookmarkEnd w:id="2"/>
    <w:sectPr w:rsidR="0035386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F441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9C56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1987919">
    <w:abstractNumId w:val="0"/>
  </w:num>
  <w:num w:numId="2" w16cid:durableId="337393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1013"/>
    <w:rsid w:val="000914EE"/>
    <w:rsid w:val="001161F0"/>
    <w:rsid w:val="00165954"/>
    <w:rsid w:val="00275309"/>
    <w:rsid w:val="00353863"/>
    <w:rsid w:val="00380D9F"/>
    <w:rsid w:val="00455226"/>
    <w:rsid w:val="00465AD7"/>
    <w:rsid w:val="004818E6"/>
    <w:rsid w:val="0048534E"/>
    <w:rsid w:val="004B526E"/>
    <w:rsid w:val="005D27F9"/>
    <w:rsid w:val="00667DDB"/>
    <w:rsid w:val="006C6487"/>
    <w:rsid w:val="006F1013"/>
    <w:rsid w:val="00797264"/>
    <w:rsid w:val="007B2FBB"/>
    <w:rsid w:val="007E58CE"/>
    <w:rsid w:val="007F06A0"/>
    <w:rsid w:val="00911E6F"/>
    <w:rsid w:val="00967BC6"/>
    <w:rsid w:val="0097395D"/>
    <w:rsid w:val="009A0D6B"/>
    <w:rsid w:val="009A1891"/>
    <w:rsid w:val="009F7D1B"/>
    <w:rsid w:val="00B87201"/>
    <w:rsid w:val="00BA6DB2"/>
    <w:rsid w:val="00BC49CE"/>
    <w:rsid w:val="00C34ADC"/>
    <w:rsid w:val="00C56CE4"/>
    <w:rsid w:val="00CB0546"/>
    <w:rsid w:val="00F54E66"/>
    <w:rsid w:val="00FA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6EF62A28"/>
  <w15:docId w15:val="{E1602816-4F58-4844-B892-51B832A7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rutenett">
    <w:name w:val="Table Grid"/>
    <w:basedOn w:val="Vanligtabell"/>
    <w:rsid w:val="009A189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60</Words>
  <Characters>853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eborg Skaare Olssøn</dc:creator>
  <cp:keywords/>
  <cp:lastModifiedBy>Ingeborg Skaare Olssøn</cp:lastModifiedBy>
  <cp:revision>9</cp:revision>
  <dcterms:created xsi:type="dcterms:W3CDTF">2025-08-06T08:49:00Z</dcterms:created>
  <dcterms:modified xsi:type="dcterms:W3CDTF">2025-08-06T09:04:00Z</dcterms:modified>
</cp:coreProperties>
</file>